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ea9b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302e5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55477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5843ed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ca77a87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be5dbbb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114309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122ca38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0:08:29Z</dcterms:created>
  <dcterms:modified xsi:type="dcterms:W3CDTF">2022-01-19T10:08:29Z</dcterms:modified>
</cp:coreProperties>
</file>